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sgRiQ2NjSzMzSyUdpeDU4uLM/DyQAsNaAFH5aEYsAAAA"/>
  </w:docVars>
  <w:rsids>
    <w:rsidRoot w:val="00776BA8"/>
    <w:rsid w:val="002A44EF"/>
    <w:rsid w:val="005F7D1B"/>
    <w:rsid w:val="0077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463EF0-94DE-49E5-9F4E-E47B20861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E87B6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87B62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94110</Words>
  <Characters>52976428</Characters>
  <Application>Microsoft Office Word</Application>
  <DocSecurity>0</DocSecurity>
  <Lines>441470</Lines>
  <Paragraphs>124292</Paragraphs>
  <ScaleCrop>false</ScaleCrop>
  <Company/>
  <LinksUpToDate>false</LinksUpToDate>
  <CharactersWithSpaces>6214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senko, Alex@EMSA</dc:creator>
  <cp:keywords/>
  <dc:description/>
  <cp:lastModifiedBy>Nosenko, Alex@EMSA</cp:lastModifiedBy>
  <cp:revision>3</cp:revision>
  <dcterms:created xsi:type="dcterms:W3CDTF">2020-04-24T19:14:00Z</dcterms:created>
  <dcterms:modified xsi:type="dcterms:W3CDTF">2020-04-24T19:15:00Z</dcterms:modified>
</cp:coreProperties>
</file>